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City Entertainment Group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Ahearn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3 614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ie Am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cit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C0EA49" w:rsidR="00661C78" w:rsidRDefault="00DA6C23">
      <w:r>
        <w:rPr>
          <w:noProof/>
        </w:rPr>
        <w:drawing>
          <wp:inline distT="0" distB="0" distL="0" distR="0" wp14:anchorId="67484CD7" wp14:editId="7989DBC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A6C23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